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4F7B7B" w14:textId="47392F92" w:rsidR="00E15884" w:rsidRPr="00662589" w:rsidRDefault="00662589" w:rsidP="00662589">
      <w:pPr>
        <w:spacing w:after="0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 w:rsidRPr="00662589">
        <w:rPr>
          <w:rFonts w:ascii="Times New Roman" w:hAnsi="Times New Roman" w:cs="Times New Roman"/>
          <w:b/>
          <w:sz w:val="24"/>
          <w:szCs w:val="24"/>
          <w:lang w:val="sr-Cyrl-RS"/>
        </w:rPr>
        <w:t>ПРИЛОГ 1</w:t>
      </w:r>
    </w:p>
    <w:p w14:paraId="77E2BDD7" w14:textId="77777777" w:rsidR="00662589" w:rsidRDefault="00662589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5099DE16" w14:textId="77777777" w:rsidR="00662589" w:rsidRPr="00662589" w:rsidRDefault="00662589" w:rsidP="003716E7">
      <w:pPr>
        <w:spacing w:after="0"/>
        <w:rPr>
          <w:rFonts w:ascii="Times New Roman" w:hAnsi="Times New Roman" w:cs="Times New Roman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3"/>
        <w:gridCol w:w="6297"/>
      </w:tblGrid>
      <w:tr w:rsidR="00E15884" w:rsidRPr="00FF5F34" w14:paraId="76EADCA4" w14:textId="77777777" w:rsidTr="000A29DE">
        <w:trPr>
          <w:trHeight w:val="588"/>
        </w:trPr>
        <w:tc>
          <w:tcPr>
            <w:tcW w:w="3085" w:type="dxa"/>
            <w:shd w:val="clear" w:color="auto" w:fill="D9D9D9" w:themeFill="background1" w:themeFillShade="D9"/>
            <w:vAlign w:val="center"/>
          </w:tcPr>
          <w:p w14:paraId="484EA1E1" w14:textId="159E9DD1" w:rsidR="00E15884" w:rsidRPr="00764A8B" w:rsidRDefault="00630070" w:rsidP="00437A85">
            <w:pPr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</w:pPr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 xml:space="preserve">Број пријаве </w:t>
            </w:r>
          </w:p>
        </w:tc>
        <w:tc>
          <w:tcPr>
            <w:tcW w:w="6379" w:type="dxa"/>
            <w:vAlign w:val="center"/>
          </w:tcPr>
          <w:p w14:paraId="0BA51879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(попуњава јединица локалне самоуправе)</w:t>
            </w:r>
          </w:p>
          <w:p w14:paraId="08BFA70F" w14:textId="77777777" w:rsidR="00E15884" w:rsidRDefault="00E15884" w:rsidP="00437A85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  <w:p w14:paraId="57A8845E" w14:textId="77777777" w:rsidR="00630070" w:rsidRPr="00630070" w:rsidRDefault="00630070" w:rsidP="00437A85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</w:tc>
      </w:tr>
    </w:tbl>
    <w:p w14:paraId="31F12DC8" w14:textId="77777777" w:rsidR="00437A85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018A5D69" w14:textId="77777777" w:rsid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</w:p>
    <w:p w14:paraId="6F0D2098" w14:textId="3BF848D2" w:rsidR="00E15884" w:rsidRP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Спровођење мера енергетске санације у домаћинствима</w:t>
      </w:r>
    </w:p>
    <w:p w14:paraId="65A8622D" w14:textId="2EFE918F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у 202</w:t>
      </w:r>
      <w:r w:rsidR="00D57978">
        <w:rPr>
          <w:rFonts w:ascii="Times New Roman" w:hAnsi="Times New Roman" w:cs="Times New Roman"/>
          <w:b/>
          <w:bCs/>
          <w:sz w:val="32"/>
          <w:szCs w:val="32"/>
          <w:lang w:val="sr-Latn-RS"/>
        </w:rPr>
        <w:t>2</w:t>
      </w:r>
      <w:r w:rsidR="00820788">
        <w:rPr>
          <w:rFonts w:ascii="Times New Roman" w:hAnsi="Times New Roman" w:cs="Times New Roman"/>
          <w:b/>
          <w:bCs/>
          <w:sz w:val="32"/>
          <w:szCs w:val="32"/>
          <w:lang w:val="sr-Latn-RS"/>
        </w:rPr>
        <w:t>.</w:t>
      </w: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 xml:space="preserve"> години</w:t>
      </w:r>
    </w:p>
    <w:p w14:paraId="07CB350A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21F525B9" w14:textId="77777777" w:rsidR="00630070" w:rsidRDefault="00630070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19BE6833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sz w:val="32"/>
          <w:szCs w:val="32"/>
          <w:lang w:val="sr-Cyrl-CS"/>
        </w:rPr>
        <w:t>ПРИЈАВНИ ФОРМУЛАР</w:t>
      </w:r>
    </w:p>
    <w:p w14:paraId="38B01C68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FF5F34" w14:paraId="70D2B02D" w14:textId="77777777" w:rsidTr="000A29DE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6BC66C" w14:textId="3AA90750" w:rsidR="00E15884" w:rsidRPr="00764A8B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  <w:r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Н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азив привредног суб</w:t>
            </w:r>
            <w:r w:rsidR="00630070" w:rsidRPr="000A29DE">
              <w:rPr>
                <w:rFonts w:ascii="Times New Roman" w:hAnsi="Times New Roman" w:cs="Times New Roman"/>
                <w:sz w:val="28"/>
                <w:szCs w:val="28"/>
                <w:shd w:val="clear" w:color="auto" w:fill="D9D9D9" w:themeFill="background1" w:themeFillShade="D9"/>
                <w:lang w:val="sr-Cyrl-CS"/>
              </w:rPr>
              <w:t>ј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167A1" w14:textId="77777777" w:rsidR="00E15884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61E16B52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1FDF0ED8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27A7F0EE" w14:textId="77777777" w:rsidR="00764A8B" w:rsidRPr="00FF5F34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FF5F34">
        <w:rPr>
          <w:rFonts w:ascii="Times New Roman" w:hAnsi="Times New Roman" w:cs="Times New Roman"/>
        </w:rPr>
        <w:br w:type="page"/>
      </w:r>
    </w:p>
    <w:p w14:paraId="6CFF0D74" w14:textId="77777777" w:rsidR="00FD6B5B" w:rsidRPr="00FD6B5B" w:rsidRDefault="00FD6B5B" w:rsidP="00FD6B5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D6B5B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0FB3FC1A" w14:textId="77777777" w:rsidR="00FD6B5B" w:rsidRPr="00FD6B5B" w:rsidRDefault="00FD6B5B" w:rsidP="00FD6B5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FD6B5B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конкурс за учешће привредних субјеката у</w:t>
      </w:r>
      <w:r w:rsidRPr="00FD6B5B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а енергетске санације у домаћинствима</w:t>
      </w:r>
    </w:p>
    <w:p w14:paraId="06DB26B9" w14:textId="77777777" w:rsidR="00FD6B5B" w:rsidRPr="00FD6B5B" w:rsidRDefault="00FD6B5B" w:rsidP="00FD6B5B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069404E" w14:textId="77777777" w:rsidR="00FD6B5B" w:rsidRPr="00FD6B5B" w:rsidRDefault="00FD6B5B" w:rsidP="00FD6B5B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D6B5B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D6B5B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67"/>
        <w:gridCol w:w="1493"/>
        <w:gridCol w:w="2853"/>
        <w:gridCol w:w="4249"/>
      </w:tblGrid>
      <w:tr w:rsidR="00FD6B5B" w:rsidRPr="00FD6B5B" w14:paraId="7358C4DB" w14:textId="77777777" w:rsidTr="00EA2377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D4B38D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F8D913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FD6B5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AC983A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</w:p>
        </w:tc>
      </w:tr>
      <w:tr w:rsidR="00FD6B5B" w:rsidRPr="00FD6B5B" w14:paraId="582D0D83" w14:textId="77777777" w:rsidTr="00EA2377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84F2F5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695BFA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FA376C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superscript"/>
                <w:lang w:val="sr-Cyrl-CS"/>
              </w:rPr>
            </w:pPr>
          </w:p>
        </w:tc>
      </w:tr>
      <w:tr w:rsidR="00FD6B5B" w:rsidRPr="00FD6B5B" w14:paraId="50C247DA" w14:textId="77777777" w:rsidTr="00EA2377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6C4E47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03E503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75A186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sr-Cyrl-CS"/>
              </w:rPr>
            </w:pPr>
          </w:p>
        </w:tc>
      </w:tr>
      <w:tr w:rsidR="00FD6B5B" w:rsidRPr="00FD6B5B" w14:paraId="206025A4" w14:textId="77777777" w:rsidTr="00EA2377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4B5C8C" w14:textId="77777777" w:rsidR="00FD6B5B" w:rsidRPr="00FD6B5B" w:rsidRDefault="00FD6B5B" w:rsidP="00FD6B5B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2A4559" w14:textId="77777777" w:rsidR="00FD6B5B" w:rsidRPr="00FD6B5B" w:rsidRDefault="00FD6B5B" w:rsidP="00FD6B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FD6B5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B31CAF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superscript"/>
                <w:lang w:val="sr-Cyrl-CS"/>
              </w:rPr>
            </w:pPr>
          </w:p>
        </w:tc>
      </w:tr>
      <w:tr w:rsidR="00FD6B5B" w:rsidRPr="00FD6B5B" w14:paraId="728A534D" w14:textId="77777777" w:rsidTr="00EA2377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90C3AB" w14:textId="77777777" w:rsidR="00FD6B5B" w:rsidRPr="00FD6B5B" w:rsidRDefault="00FD6B5B" w:rsidP="00FD6B5B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AF4EB7" w14:textId="77777777" w:rsidR="00FD6B5B" w:rsidRPr="00FD6B5B" w:rsidRDefault="00FD6B5B" w:rsidP="00FD6B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6B82EA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</w:p>
        </w:tc>
      </w:tr>
      <w:tr w:rsidR="00FD6B5B" w:rsidRPr="00FD6B5B" w14:paraId="60649F8A" w14:textId="77777777" w:rsidTr="00EA2377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AA9A66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F2046A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FD6B5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A00350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vertAlign w:val="superscript"/>
                <w:lang w:val="sr-Cyrl-CS"/>
              </w:rPr>
            </w:pPr>
            <w:r w:rsidRPr="00FD6B5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AC05BB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superscript"/>
                <w:lang w:val="sr-Cyrl-CS"/>
              </w:rPr>
            </w:pPr>
          </w:p>
        </w:tc>
      </w:tr>
      <w:tr w:rsidR="00FD6B5B" w:rsidRPr="00FD6B5B" w14:paraId="6D18E7D3" w14:textId="77777777" w:rsidTr="00EA2377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494B5A" w14:textId="77777777" w:rsidR="00FD6B5B" w:rsidRPr="00FD6B5B" w:rsidRDefault="00FD6B5B" w:rsidP="00FD6B5B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DC637C" w14:textId="77777777" w:rsidR="00FD6B5B" w:rsidRPr="00FD6B5B" w:rsidRDefault="00FD6B5B" w:rsidP="00FD6B5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E150D4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vertAlign w:val="superscript"/>
                <w:lang w:val="sr-Cyrl-CS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E6CB7A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superscript"/>
                <w:lang w:val="sr-Cyrl-CS"/>
              </w:rPr>
            </w:pPr>
          </w:p>
        </w:tc>
      </w:tr>
      <w:tr w:rsidR="00FD6B5B" w:rsidRPr="00FD6B5B" w14:paraId="32BF609A" w14:textId="77777777" w:rsidTr="00EA2377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82880E" w14:textId="77777777" w:rsidR="00FD6B5B" w:rsidRPr="00FD6B5B" w:rsidRDefault="00FD6B5B" w:rsidP="00FD6B5B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AA6B68" w14:textId="77777777" w:rsidR="00FD6B5B" w:rsidRPr="00FD6B5B" w:rsidRDefault="00FD6B5B" w:rsidP="00FD6B5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E76B65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0FC9DA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</w:p>
        </w:tc>
      </w:tr>
      <w:tr w:rsidR="00FD6B5B" w:rsidRPr="00FD6B5B" w14:paraId="1B0F6C38" w14:textId="77777777" w:rsidTr="00EA2377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E9B475" w14:textId="77777777" w:rsidR="00FD6B5B" w:rsidRPr="00FD6B5B" w:rsidRDefault="00FD6B5B" w:rsidP="00FD6B5B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BCEC69" w14:textId="77777777" w:rsidR="00FD6B5B" w:rsidRPr="00FD6B5B" w:rsidRDefault="00FD6B5B" w:rsidP="00FD6B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0CC62E05" w14:textId="77777777" w:rsidR="00FD6B5B" w:rsidRPr="00FD6B5B" w:rsidRDefault="00FD6B5B" w:rsidP="00FD6B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9E0404C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FD6B5B" w:rsidRPr="00FD6B5B" w14:paraId="2ED17FB8" w14:textId="77777777" w:rsidTr="00EA2377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B75432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25D050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FD6B5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B57836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superscript"/>
                <w:lang w:val="sr-Cyrl-CS"/>
              </w:rPr>
            </w:pPr>
          </w:p>
        </w:tc>
      </w:tr>
      <w:tr w:rsidR="00FD6B5B" w:rsidRPr="00FD6B5B" w14:paraId="2B263C40" w14:textId="77777777" w:rsidTr="00EA2377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D6FFD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5E14F4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FD6B5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569887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superscript"/>
                <w:lang w:val="sr-Cyrl-CS"/>
              </w:rPr>
            </w:pPr>
          </w:p>
        </w:tc>
      </w:tr>
      <w:tr w:rsidR="00FD6B5B" w:rsidRPr="00FD6B5B" w14:paraId="41501D29" w14:textId="77777777" w:rsidTr="00EA2377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E2287B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37F098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FD6B5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415BF13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superscript"/>
                <w:lang w:val="sr-Cyrl-CS"/>
              </w:rPr>
            </w:pPr>
          </w:p>
        </w:tc>
      </w:tr>
      <w:tr w:rsidR="00FD6B5B" w:rsidRPr="00FD6B5B" w14:paraId="2268CA59" w14:textId="77777777" w:rsidTr="00EA2377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7B7EE5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BFD83A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D71C63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</w:p>
        </w:tc>
      </w:tr>
    </w:tbl>
    <w:p w14:paraId="29277DA4" w14:textId="77777777" w:rsidR="00FD6B5B" w:rsidRPr="00FD6B5B" w:rsidRDefault="00FD6B5B" w:rsidP="00FD6B5B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0BD717" w14:textId="77777777" w:rsidR="00FD6B5B" w:rsidRPr="00FD6B5B" w:rsidRDefault="00FD6B5B" w:rsidP="00FD6B5B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D6B5B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D6B5B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D6B5B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D6B5B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FD6B5B" w:rsidRPr="00FD6B5B" w14:paraId="7D116543" w14:textId="77777777" w:rsidTr="00EA2377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477761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BB9EFB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CEB564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</w:p>
        </w:tc>
      </w:tr>
      <w:tr w:rsidR="00FD6B5B" w:rsidRPr="00FD6B5B" w14:paraId="13F2BA0E" w14:textId="77777777" w:rsidTr="00EA2377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66B46D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248174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D872067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ind w:left="720"/>
              <w:contextualSpacing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FD6B5B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D6B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D6B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D6B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D6B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FD6B5B" w:rsidRPr="00FD6B5B" w14:paraId="4EEC491D" w14:textId="77777777" w:rsidTr="00EA2377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D86C1F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8D494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BFFA26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</w:p>
        </w:tc>
      </w:tr>
      <w:tr w:rsidR="00FD6B5B" w:rsidRPr="00FD6B5B" w14:paraId="0FF3A24E" w14:textId="77777777" w:rsidTr="00EA2377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BDB80C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4A8E62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452043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</w:p>
        </w:tc>
      </w:tr>
      <w:tr w:rsidR="00FD6B5B" w:rsidRPr="00FD6B5B" w14:paraId="78F03CCA" w14:textId="77777777" w:rsidTr="00EA2377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A63679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8472E8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391BE7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</w:p>
        </w:tc>
      </w:tr>
    </w:tbl>
    <w:p w14:paraId="3359035A" w14:textId="77777777" w:rsidR="00FD6B5B" w:rsidRPr="00FD6B5B" w:rsidRDefault="00FD6B5B" w:rsidP="00FD6B5B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78E251CF" w14:textId="77777777" w:rsidR="00FD6B5B" w:rsidRPr="00FD6B5B" w:rsidRDefault="00FD6B5B" w:rsidP="00FD6B5B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D6B5B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D6B5B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FD6B5B" w:rsidRPr="00FD6B5B" w14:paraId="246A942B" w14:textId="77777777" w:rsidTr="00EA2377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69624B" w14:textId="77777777" w:rsidR="00FD6B5B" w:rsidRPr="00FD6B5B" w:rsidRDefault="00FD6B5B" w:rsidP="00FD6B5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ECA6E4" w14:textId="77777777" w:rsidR="00FD6B5B" w:rsidRPr="00FD6B5B" w:rsidRDefault="00FD6B5B" w:rsidP="00FD6B5B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CB7C42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FD6B5B" w:rsidRPr="00FD6B5B" w14:paraId="3F79267B" w14:textId="77777777" w:rsidTr="00EA2377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C30532" w14:textId="77777777" w:rsidR="00FD6B5B" w:rsidRPr="00FD6B5B" w:rsidRDefault="00FD6B5B" w:rsidP="00FD6B5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AB2541" w14:textId="77777777" w:rsidR="00FD6B5B" w:rsidRPr="00FD6B5B" w:rsidRDefault="00FD6B5B" w:rsidP="00FD6B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C12380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037BCD21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FD6B5B" w:rsidRPr="00FD6B5B" w14:paraId="00B15C80" w14:textId="77777777" w:rsidTr="00EA2377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C61F11" w14:textId="77777777" w:rsidR="00FD6B5B" w:rsidRPr="00FD6B5B" w:rsidRDefault="00FD6B5B" w:rsidP="00FD6B5B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A2959C" w14:textId="77777777" w:rsidR="00FD6B5B" w:rsidRPr="00FD6B5B" w:rsidRDefault="00FD6B5B" w:rsidP="00FD6B5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FD6B5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 w:rsidRPr="00FD6B5B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1</w:t>
            </w:r>
            <w:r w:rsidRPr="00FD6B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2519F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25121356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D6B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417C8429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0E70264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D6B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1953ACF1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A1E61A2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D6B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3A9453A7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759F24D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D6B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D6B5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FD6B5B" w:rsidRPr="00FD6B5B" w14:paraId="3E41A5F2" w14:textId="77777777" w:rsidTr="00EA2377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365CE3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9647C2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4BB3E8" w14:textId="77777777" w:rsidR="00FD6B5B" w:rsidRPr="00FD6B5B" w:rsidRDefault="00FD6B5B" w:rsidP="00FD6B5B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77880682" w14:textId="77777777" w:rsidR="00FD6B5B" w:rsidRPr="00FD6B5B" w:rsidRDefault="00FD6B5B" w:rsidP="00FD6B5B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86EA203" w14:textId="77777777" w:rsidR="00FD6B5B" w:rsidRPr="00FD6B5B" w:rsidRDefault="00FD6B5B" w:rsidP="00FD6B5B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074A1F71" w14:textId="77777777" w:rsidR="00FD6B5B" w:rsidRPr="00FD6B5B" w:rsidRDefault="00FD6B5B" w:rsidP="00FD6B5B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D6B5B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</w:t>
      </w:r>
      <w:r w:rsidRPr="00FD6B5B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 xml:space="preserve">. </w:t>
      </w:r>
      <w:r w:rsidRPr="00FD6B5B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. Могуће је конкурисати за више мера)</w:t>
      </w:r>
    </w:p>
    <w:tbl>
      <w:tblPr>
        <w:tblStyle w:val="TableGrid1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FD6B5B" w:rsidRPr="00FD6B5B" w14:paraId="5D6499F8" w14:textId="77777777" w:rsidTr="00EA2377">
        <w:tc>
          <w:tcPr>
            <w:tcW w:w="1435" w:type="dxa"/>
            <w:shd w:val="clear" w:color="auto" w:fill="FFFFFF" w:themeFill="background1"/>
            <w:vAlign w:val="center"/>
          </w:tcPr>
          <w:p w14:paraId="41A4D711" w14:textId="77777777" w:rsidR="00FD6B5B" w:rsidRPr="00FD6B5B" w:rsidRDefault="00FD6B5B" w:rsidP="00FD6B5B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6BDB76AC" w14:textId="77777777" w:rsidR="00FD6B5B" w:rsidRPr="00FD6B5B" w:rsidRDefault="00FD6B5B" w:rsidP="00FD6B5B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FD6B5B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FD6B5B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. </w:t>
            </w:r>
            <w:r w:rsidRPr="00FD6B5B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</w:tc>
      </w:tr>
      <w:tr w:rsidR="00FD6B5B" w:rsidRPr="00FD6B5B" w14:paraId="6F3D2630" w14:textId="77777777" w:rsidTr="00EA2377">
        <w:tc>
          <w:tcPr>
            <w:tcW w:w="1435" w:type="dxa"/>
            <w:shd w:val="clear" w:color="auto" w:fill="FFFFFF" w:themeFill="background1"/>
            <w:vAlign w:val="center"/>
          </w:tcPr>
          <w:p w14:paraId="7773B81A" w14:textId="77777777" w:rsidR="00FD6B5B" w:rsidRPr="00FD6B5B" w:rsidRDefault="00FD6B5B" w:rsidP="00FD6B5B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D6AA4B3" w14:textId="77777777" w:rsidR="00FD6B5B" w:rsidRPr="00FD6B5B" w:rsidRDefault="00FD6B5B" w:rsidP="00FD6B5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FD6B5B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      </w:r>
          </w:p>
        </w:tc>
      </w:tr>
      <w:tr w:rsidR="00FD6B5B" w:rsidRPr="00FD6B5B" w14:paraId="25ED277F" w14:textId="77777777" w:rsidTr="00EA2377">
        <w:tc>
          <w:tcPr>
            <w:tcW w:w="1435" w:type="dxa"/>
            <w:shd w:val="clear" w:color="auto" w:fill="FFFFFF" w:themeFill="background1"/>
            <w:vAlign w:val="center"/>
          </w:tcPr>
          <w:p w14:paraId="17EF045D" w14:textId="77777777" w:rsidR="00FD6B5B" w:rsidRPr="00FD6B5B" w:rsidRDefault="00FD6B5B" w:rsidP="00FD6B5B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7916" w:type="dxa"/>
          </w:tcPr>
          <w:p w14:paraId="47872041" w14:textId="77777777" w:rsidR="00FD6B5B" w:rsidRPr="00FD6B5B" w:rsidRDefault="00FD6B5B" w:rsidP="00FD6B5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FD6B5B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испод кровног покривача за породичне куће</w:t>
            </w:r>
          </w:p>
        </w:tc>
      </w:tr>
      <w:tr w:rsidR="00FD6B5B" w:rsidRPr="00FD6B5B" w14:paraId="4D3F35AD" w14:textId="77777777" w:rsidTr="00EA2377">
        <w:tc>
          <w:tcPr>
            <w:tcW w:w="1435" w:type="dxa"/>
            <w:shd w:val="clear" w:color="auto" w:fill="FFFFFF" w:themeFill="background1"/>
            <w:vAlign w:val="center"/>
          </w:tcPr>
          <w:p w14:paraId="1610EA5D" w14:textId="77777777" w:rsidR="00FD6B5B" w:rsidRPr="00FD6B5B" w:rsidRDefault="00FD6B5B" w:rsidP="00FD6B5B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1FBA03E" w14:textId="77777777" w:rsidR="00FD6B5B" w:rsidRPr="00FD6B5B" w:rsidRDefault="00FD6B5B" w:rsidP="00FD6B5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FD6B5B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FD6B5B" w:rsidRPr="00FD6B5B" w14:paraId="740BD1AC" w14:textId="77777777" w:rsidTr="00EA2377">
        <w:tc>
          <w:tcPr>
            <w:tcW w:w="1435" w:type="dxa"/>
            <w:shd w:val="clear" w:color="auto" w:fill="FFFFFF" w:themeFill="background1"/>
            <w:vAlign w:val="center"/>
          </w:tcPr>
          <w:p w14:paraId="0CFB0ECF" w14:textId="77777777" w:rsidR="00FD6B5B" w:rsidRPr="00FD6B5B" w:rsidRDefault="00FD6B5B" w:rsidP="00FD6B5B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1673D054" w14:textId="77777777" w:rsidR="00FD6B5B" w:rsidRPr="00FD6B5B" w:rsidRDefault="00FD6B5B" w:rsidP="00FD6B5B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FD6B5B" w:rsidRPr="00FD6B5B" w14:paraId="02FD06EE" w14:textId="77777777" w:rsidTr="00EA2377">
        <w:tc>
          <w:tcPr>
            <w:tcW w:w="1435" w:type="dxa"/>
            <w:shd w:val="clear" w:color="auto" w:fill="FFFFFF" w:themeFill="background1"/>
            <w:vAlign w:val="center"/>
          </w:tcPr>
          <w:p w14:paraId="0477A54E" w14:textId="77777777" w:rsidR="00FD6B5B" w:rsidRPr="00FD6B5B" w:rsidRDefault="00FD6B5B" w:rsidP="00FD6B5B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7D0D5183" w14:textId="77777777" w:rsidR="00FD6B5B" w:rsidRPr="00FD6B5B" w:rsidRDefault="00FD6B5B" w:rsidP="00FD6B5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FD6B5B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, станове и стамбене зграде</w:t>
            </w:r>
          </w:p>
        </w:tc>
      </w:tr>
      <w:tr w:rsidR="00FD6B5B" w:rsidRPr="00FD6B5B" w14:paraId="503E230F" w14:textId="77777777" w:rsidTr="00EA2377">
        <w:tc>
          <w:tcPr>
            <w:tcW w:w="1435" w:type="dxa"/>
            <w:shd w:val="clear" w:color="auto" w:fill="FFFFFF" w:themeFill="background1"/>
            <w:vAlign w:val="center"/>
          </w:tcPr>
          <w:p w14:paraId="3FFF8126" w14:textId="77777777" w:rsidR="00FD6B5B" w:rsidRPr="00FD6B5B" w:rsidRDefault="00FD6B5B" w:rsidP="00FD6B5B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480A5A7C" w14:textId="77777777" w:rsidR="00FD6B5B" w:rsidRPr="00FD6B5B" w:rsidRDefault="00FD6B5B" w:rsidP="00FD6B5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FD6B5B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FD6B5B" w:rsidRPr="00FD6B5B" w14:paraId="0FD34E11" w14:textId="77777777" w:rsidTr="00EA2377">
        <w:tc>
          <w:tcPr>
            <w:tcW w:w="1435" w:type="dxa"/>
            <w:shd w:val="clear" w:color="auto" w:fill="FFFFFF" w:themeFill="background1"/>
            <w:vAlign w:val="center"/>
          </w:tcPr>
          <w:p w14:paraId="7AD3D262" w14:textId="77777777" w:rsidR="00FD6B5B" w:rsidRPr="00FD6B5B" w:rsidRDefault="00FD6B5B" w:rsidP="00FD6B5B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B3AF4EF" w14:textId="77777777" w:rsidR="00FD6B5B" w:rsidRPr="00FD6B5B" w:rsidRDefault="00FD6B5B" w:rsidP="00FD6B5B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FD6B5B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14:paraId="3866A277" w14:textId="77777777" w:rsidR="00FD6B5B" w:rsidRPr="00FD6B5B" w:rsidRDefault="00FD6B5B" w:rsidP="00FD6B5B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54738339" w14:textId="77777777" w:rsidR="00FD6B5B" w:rsidRPr="00FD6B5B" w:rsidRDefault="00FD6B5B" w:rsidP="00FD6B5B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D6B5B">
        <w:rPr>
          <w:rFonts w:ascii="Times New Roman" w:eastAsia="Times New Roman" w:hAnsi="Times New Roman" w:cs="Times New Roman"/>
          <w:b/>
          <w:iCs/>
          <w:sz w:val="24"/>
          <w:szCs w:val="24"/>
          <w:lang w:val="sr-Latn-CS"/>
        </w:rPr>
        <w:t>5</w:t>
      </w:r>
      <w:r w:rsidRPr="00FD6B5B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>.</w:t>
      </w:r>
      <w:r w:rsidRPr="00FD6B5B">
        <w:rPr>
          <w:rFonts w:ascii="Times New Roman" w:hAnsi="Times New Roman" w:cs="Times New Roman"/>
          <w:sz w:val="24"/>
          <w:szCs w:val="24"/>
          <w:lang w:val="sr-Cyrl-RS"/>
        </w:rPr>
        <w:t xml:space="preserve"> Критеријум „Рок важења цена за меру за коју конкуришу“ исти је за свих осам мера и максимални број бодова по мери који може добити подносилац пријаве је </w:t>
      </w:r>
      <w:r w:rsidRPr="00FD6B5B">
        <w:rPr>
          <w:rFonts w:ascii="Times New Roman" w:hAnsi="Times New Roman" w:cs="Times New Roman"/>
          <w:b/>
          <w:sz w:val="24"/>
          <w:szCs w:val="24"/>
          <w:lang w:val="sr-Cyrl-RS"/>
        </w:rPr>
        <w:t>40</w:t>
      </w:r>
    </w:p>
    <w:p w14:paraId="6E7E134C" w14:textId="77777777" w:rsidR="00FD6B5B" w:rsidRPr="00FD6B5B" w:rsidRDefault="00FD6B5B" w:rsidP="00FD6B5B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1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FD6B5B" w:rsidRPr="00FD6B5B" w14:paraId="650EB58E" w14:textId="77777777" w:rsidTr="00EA2377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75B73288" w14:textId="77777777" w:rsidR="00FD6B5B" w:rsidRPr="00FD6B5B" w:rsidRDefault="00FD6B5B" w:rsidP="00FD6B5B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FD6B5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зив мере </w:t>
            </w:r>
            <w:r w:rsidRPr="00FD6B5B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101A8937" w14:textId="77777777" w:rsidR="00FD6B5B" w:rsidRPr="00FD6B5B" w:rsidRDefault="00FD6B5B" w:rsidP="00FD6B5B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FD6B5B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Рок важења цена</w:t>
            </w:r>
          </w:p>
        </w:tc>
      </w:tr>
      <w:tr w:rsidR="00FD6B5B" w:rsidRPr="00FD6B5B" w14:paraId="04DD7175" w14:textId="77777777" w:rsidTr="00EA2377">
        <w:trPr>
          <w:trHeight w:val="354"/>
        </w:trPr>
        <w:tc>
          <w:tcPr>
            <w:tcW w:w="6204" w:type="dxa"/>
          </w:tcPr>
          <w:p w14:paraId="0057F9BB" w14:textId="77777777" w:rsidR="00FD6B5B" w:rsidRPr="00FD6B5B" w:rsidRDefault="00FD6B5B" w:rsidP="00FD6B5B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</w:tcPr>
          <w:p w14:paraId="4A14390D" w14:textId="77777777" w:rsidR="00FD6B5B" w:rsidRPr="00FD6B5B" w:rsidRDefault="00FD6B5B" w:rsidP="00FD6B5B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FD6B5B" w:rsidRPr="00FD6B5B" w14:paraId="752152D2" w14:textId="77777777" w:rsidTr="00EA2377">
        <w:trPr>
          <w:trHeight w:val="354"/>
        </w:trPr>
        <w:tc>
          <w:tcPr>
            <w:tcW w:w="6204" w:type="dxa"/>
          </w:tcPr>
          <w:p w14:paraId="3E564D2D" w14:textId="77777777" w:rsidR="00FD6B5B" w:rsidRPr="00FD6B5B" w:rsidRDefault="00FD6B5B" w:rsidP="00FD6B5B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</w:tcPr>
          <w:p w14:paraId="0FDB8F9E" w14:textId="77777777" w:rsidR="00FD6B5B" w:rsidRPr="00FD6B5B" w:rsidRDefault="00FD6B5B" w:rsidP="00FD6B5B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1A734BDC" w14:textId="77777777" w:rsidR="00FD6B5B" w:rsidRPr="00FD6B5B" w:rsidRDefault="00FD6B5B" w:rsidP="00FD6B5B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5431FD47" w14:textId="77777777" w:rsidR="00FD6B5B" w:rsidRPr="00FD6B5B" w:rsidRDefault="00FD6B5B" w:rsidP="00FD6B5B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D6B5B">
        <w:rPr>
          <w:rFonts w:ascii="Times New Roman" w:hAnsi="Times New Roman" w:cs="Times New Roman"/>
          <w:sz w:val="24"/>
          <w:szCs w:val="24"/>
          <w:lang w:val="ru-RU"/>
        </w:rPr>
        <w:t xml:space="preserve">6. Критеријум „Цене књучних добара и услуга“ различит је за сваку од </w:t>
      </w:r>
      <w:r w:rsidRPr="00FD6B5B"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 w:rsidRPr="00FD6B5B">
        <w:rPr>
          <w:rFonts w:ascii="Times New Roman" w:hAnsi="Times New Roman" w:cs="Times New Roman"/>
          <w:sz w:val="24"/>
          <w:szCs w:val="24"/>
          <w:lang w:val="ru-RU"/>
        </w:rPr>
        <w:t xml:space="preserve"> мера и максимални број бодова по мери који може добити подносилац пријаве је </w:t>
      </w:r>
      <w:r w:rsidRPr="00FD6B5B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</w:p>
    <w:p w14:paraId="1CCE7C24" w14:textId="77777777" w:rsidR="00FD6B5B" w:rsidRPr="00FD6B5B" w:rsidRDefault="00FD6B5B" w:rsidP="00FD6B5B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1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FD6B5B" w:rsidRPr="00FD6B5B" w14:paraId="0877B6F6" w14:textId="77777777" w:rsidTr="00EA2377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387D2168" w14:textId="77777777" w:rsidR="00FD6B5B" w:rsidRPr="00FD6B5B" w:rsidRDefault="00FD6B5B" w:rsidP="00FD6B5B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D6B5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337772B1" w14:textId="77777777" w:rsidR="00FD6B5B" w:rsidRPr="00FD6B5B" w:rsidRDefault="00FD6B5B" w:rsidP="00FD6B5B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D6B5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FD6B5B" w:rsidRPr="00FD6B5B" w14:paraId="15CC1A79" w14:textId="77777777" w:rsidTr="00EA2377">
        <w:trPr>
          <w:trHeight w:val="343"/>
        </w:trPr>
        <w:tc>
          <w:tcPr>
            <w:tcW w:w="5920" w:type="dxa"/>
            <w:shd w:val="clear" w:color="auto" w:fill="auto"/>
          </w:tcPr>
          <w:p w14:paraId="73B2B9DB" w14:textId="77777777" w:rsidR="00FD6B5B" w:rsidRPr="00FD6B5B" w:rsidRDefault="00FD6B5B" w:rsidP="00FD6B5B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2A90F322" w14:textId="77777777" w:rsidR="00FD6B5B" w:rsidRPr="00FD6B5B" w:rsidRDefault="00FD6B5B" w:rsidP="00FD6B5B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FD6B5B" w:rsidRPr="00FD6B5B" w14:paraId="77032E6B" w14:textId="77777777" w:rsidTr="00EA2377">
        <w:trPr>
          <w:trHeight w:val="343"/>
        </w:trPr>
        <w:tc>
          <w:tcPr>
            <w:tcW w:w="5920" w:type="dxa"/>
            <w:shd w:val="clear" w:color="auto" w:fill="auto"/>
          </w:tcPr>
          <w:p w14:paraId="5220537F" w14:textId="77777777" w:rsidR="00FD6B5B" w:rsidRPr="00FD6B5B" w:rsidRDefault="00FD6B5B" w:rsidP="00FD6B5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3D300A2D" w14:textId="77777777" w:rsidR="00FD6B5B" w:rsidRPr="00FD6B5B" w:rsidRDefault="00FD6B5B" w:rsidP="00FD6B5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5018C96A" w14:textId="77777777" w:rsidR="00FD6B5B" w:rsidRPr="00FD6B5B" w:rsidRDefault="00FD6B5B" w:rsidP="00FD6B5B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1F3BBCD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E788E93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20274D8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3495B55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041B60D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F1F953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4F6AE83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6918465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91085C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1FA79F5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12558E4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0CFCEBE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F3B0412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617DDF7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CAB3E4E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081FFC5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63DDC57" w14:textId="77777777" w:rsidR="00FD6B5B" w:rsidRDefault="00FD6B5B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0" w:name="_GoBack"/>
      <w:bookmarkEnd w:id="0"/>
    </w:p>
    <w:sectPr w:rsidR="00FD6B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683FCB" w14:textId="77777777" w:rsidR="000169D7" w:rsidRDefault="000169D7" w:rsidP="008A6F6C">
      <w:pPr>
        <w:spacing w:after="0" w:line="240" w:lineRule="auto"/>
      </w:pPr>
      <w:r>
        <w:separator/>
      </w:r>
    </w:p>
  </w:endnote>
  <w:endnote w:type="continuationSeparator" w:id="0">
    <w:p w14:paraId="039B06FA" w14:textId="77777777" w:rsidR="000169D7" w:rsidRDefault="000169D7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F297F3" w14:textId="77777777" w:rsidR="000169D7" w:rsidRDefault="000169D7" w:rsidP="008A6F6C">
      <w:pPr>
        <w:spacing w:after="0" w:line="240" w:lineRule="auto"/>
      </w:pPr>
      <w:r>
        <w:separator/>
      </w:r>
    </w:p>
  </w:footnote>
  <w:footnote w:type="continuationSeparator" w:id="0">
    <w:p w14:paraId="682BAB4F" w14:textId="77777777" w:rsidR="000169D7" w:rsidRDefault="000169D7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169D7"/>
    <w:rsid w:val="00023DD5"/>
    <w:rsid w:val="00053B09"/>
    <w:rsid w:val="0009375D"/>
    <w:rsid w:val="00094CF5"/>
    <w:rsid w:val="000960D1"/>
    <w:rsid w:val="000A12C0"/>
    <w:rsid w:val="000A29DE"/>
    <w:rsid w:val="000B509D"/>
    <w:rsid w:val="000C3FDD"/>
    <w:rsid w:val="000D566E"/>
    <w:rsid w:val="000D7E2A"/>
    <w:rsid w:val="000E1196"/>
    <w:rsid w:val="000F41C6"/>
    <w:rsid w:val="001134A7"/>
    <w:rsid w:val="00126C2F"/>
    <w:rsid w:val="001703EB"/>
    <w:rsid w:val="00171D78"/>
    <w:rsid w:val="00186020"/>
    <w:rsid w:val="001B70DB"/>
    <w:rsid w:val="001C4675"/>
    <w:rsid w:val="001C5EB8"/>
    <w:rsid w:val="001D1F12"/>
    <w:rsid w:val="001D3D5A"/>
    <w:rsid w:val="001E20C1"/>
    <w:rsid w:val="001E6B7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B2A7A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D3189"/>
    <w:rsid w:val="004D4559"/>
    <w:rsid w:val="004E58C0"/>
    <w:rsid w:val="004F397A"/>
    <w:rsid w:val="00513019"/>
    <w:rsid w:val="005146C8"/>
    <w:rsid w:val="005267EC"/>
    <w:rsid w:val="005279A2"/>
    <w:rsid w:val="00541CBD"/>
    <w:rsid w:val="0055220F"/>
    <w:rsid w:val="005544E7"/>
    <w:rsid w:val="0056283D"/>
    <w:rsid w:val="005653BC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2175"/>
    <w:rsid w:val="00655160"/>
    <w:rsid w:val="00662589"/>
    <w:rsid w:val="00664698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15641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50194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0CE0"/>
    <w:rsid w:val="008A13A9"/>
    <w:rsid w:val="008A6F6C"/>
    <w:rsid w:val="008C1E23"/>
    <w:rsid w:val="008C6680"/>
    <w:rsid w:val="008D2AED"/>
    <w:rsid w:val="008E1835"/>
    <w:rsid w:val="009006A6"/>
    <w:rsid w:val="00903722"/>
    <w:rsid w:val="0090597B"/>
    <w:rsid w:val="009060C3"/>
    <w:rsid w:val="009076A1"/>
    <w:rsid w:val="00915846"/>
    <w:rsid w:val="00916110"/>
    <w:rsid w:val="00916FFB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50587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365A"/>
    <w:rsid w:val="00AD70D8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A5B"/>
    <w:rsid w:val="00BA2DCE"/>
    <w:rsid w:val="00BA5401"/>
    <w:rsid w:val="00BC6760"/>
    <w:rsid w:val="00BC7C96"/>
    <w:rsid w:val="00BD6FB4"/>
    <w:rsid w:val="00BE446D"/>
    <w:rsid w:val="00BF1788"/>
    <w:rsid w:val="00BF7202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2546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D6BA3"/>
    <w:rsid w:val="00DE12C6"/>
    <w:rsid w:val="00DE5902"/>
    <w:rsid w:val="00DF11E0"/>
    <w:rsid w:val="00E017E3"/>
    <w:rsid w:val="00E038A9"/>
    <w:rsid w:val="00E10DEA"/>
    <w:rsid w:val="00E113A5"/>
    <w:rsid w:val="00E12BE3"/>
    <w:rsid w:val="00E12BE9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04351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D6B5B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character" w:styleId="FollowedHyperlink">
    <w:name w:val="FollowedHyperlink"/>
    <w:basedOn w:val="DefaultParagraphFont"/>
    <w:uiPriority w:val="99"/>
    <w:semiHidden/>
    <w:unhideWhenUsed/>
    <w:rsid w:val="005279A2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FD6B5B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5C20EA-21BD-4A16-A7F2-47DF7630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25</Words>
  <Characters>2994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oran Drinjaković</cp:lastModifiedBy>
  <cp:revision>3</cp:revision>
  <cp:lastPrinted>2022-04-13T17:00:00Z</cp:lastPrinted>
  <dcterms:created xsi:type="dcterms:W3CDTF">2022-06-03T05:24:00Z</dcterms:created>
  <dcterms:modified xsi:type="dcterms:W3CDTF">2022-06-03T05:25:00Z</dcterms:modified>
</cp:coreProperties>
</file>